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DFA0C" w14:textId="77777777" w:rsidR="00C07512" w:rsidRPr="001F7185" w:rsidRDefault="00C07512" w:rsidP="00C07512">
      <w:pPr>
        <w:pStyle w:val="Header"/>
        <w:jc w:val="center"/>
        <w:rPr>
          <w:rFonts w:ascii="Aptos" w:hAnsi="Aptos"/>
          <w:b/>
          <w:bCs/>
          <w:sz w:val="28"/>
          <w:szCs w:val="28"/>
        </w:rPr>
      </w:pPr>
      <w:r w:rsidRPr="001F7185">
        <w:rPr>
          <w:rFonts w:ascii="Aptos" w:hAnsi="Aptos"/>
          <w:b/>
          <w:color w:val="404040"/>
          <w:sz w:val="28"/>
          <w:szCs w:val="28"/>
          <w:shd w:val="clear" w:color="auto" w:fill="FFFFFF"/>
        </w:rPr>
        <w:t>HERDSA TERNZ RESEARCH MEDAL NOMINATION FORM</w:t>
      </w:r>
    </w:p>
    <w:p w14:paraId="702E4BB0" w14:textId="77777777" w:rsidR="00C07512" w:rsidRPr="001F7185" w:rsidRDefault="00C07512" w:rsidP="00EE335A">
      <w:pPr>
        <w:pStyle w:val="Header"/>
        <w:rPr>
          <w:rFonts w:ascii="Aptos" w:hAnsi="Aptos"/>
          <w:b/>
          <w:bCs/>
        </w:rPr>
      </w:pPr>
    </w:p>
    <w:p w14:paraId="3B1A9B06" w14:textId="77777777" w:rsidR="00A6162F" w:rsidRDefault="00A6162F" w:rsidP="00C07512">
      <w:pPr>
        <w:pStyle w:val="Header"/>
        <w:tabs>
          <w:tab w:val="clear" w:pos="4513"/>
          <w:tab w:val="center" w:leader="dot" w:pos="8931"/>
        </w:tabs>
        <w:rPr>
          <w:rFonts w:ascii="Aptos" w:hAnsi="Aptos"/>
          <w:b/>
          <w:bCs/>
        </w:rPr>
      </w:pPr>
    </w:p>
    <w:p w14:paraId="06B9F7F2" w14:textId="77777777" w:rsidR="00EE335A" w:rsidRPr="001F7185" w:rsidRDefault="00EE335A" w:rsidP="00C07512">
      <w:pPr>
        <w:pStyle w:val="Header"/>
        <w:tabs>
          <w:tab w:val="clear" w:pos="4513"/>
          <w:tab w:val="center" w:leader="dot" w:pos="8931"/>
        </w:tabs>
        <w:rPr>
          <w:rFonts w:ascii="Aptos" w:hAnsi="Aptos"/>
        </w:rPr>
      </w:pPr>
      <w:r w:rsidRPr="001F7185">
        <w:rPr>
          <w:rFonts w:ascii="Aptos" w:hAnsi="Aptos"/>
          <w:b/>
          <w:bCs/>
        </w:rPr>
        <w:t>NOMINEE’S NAME</w:t>
      </w:r>
      <w:r w:rsidR="00C10F9F" w:rsidRPr="001F7185">
        <w:rPr>
          <w:rFonts w:ascii="Aptos" w:hAnsi="Aptos"/>
          <w:b/>
          <w:bCs/>
        </w:rPr>
        <w:t xml:space="preserve"> AND AFFILIATION</w:t>
      </w:r>
      <w:r w:rsidRPr="001F7185">
        <w:rPr>
          <w:rFonts w:ascii="Aptos" w:hAnsi="Aptos"/>
          <w:b/>
          <w:bCs/>
        </w:rPr>
        <w:t>:</w:t>
      </w:r>
      <w:r w:rsidR="00C07512" w:rsidRPr="001F7185">
        <w:rPr>
          <w:rFonts w:ascii="Aptos" w:hAnsi="Aptos"/>
          <w:b/>
          <w:bCs/>
        </w:rPr>
        <w:t xml:space="preserve"> </w:t>
      </w:r>
      <w:r w:rsidRPr="001F7185">
        <w:rPr>
          <w:rFonts w:ascii="Aptos" w:hAnsi="Aptos"/>
        </w:rPr>
        <w:tab/>
      </w:r>
      <w:r w:rsidR="00C07512" w:rsidRPr="001F7185">
        <w:rPr>
          <w:rFonts w:ascii="Aptos" w:hAnsi="Aptos"/>
        </w:rPr>
        <w:tab/>
      </w:r>
      <w:r w:rsidRPr="001F7185">
        <w:rPr>
          <w:rFonts w:ascii="Aptos" w:hAnsi="Aptos"/>
        </w:rPr>
        <w:tab/>
      </w:r>
    </w:p>
    <w:p w14:paraId="2769AC53" w14:textId="77777777" w:rsidR="00EE335A" w:rsidRPr="001F7185" w:rsidRDefault="00EE335A" w:rsidP="00C07512">
      <w:pPr>
        <w:pStyle w:val="Header"/>
        <w:tabs>
          <w:tab w:val="clear" w:pos="4513"/>
          <w:tab w:val="center" w:leader="dot" w:pos="8931"/>
        </w:tabs>
        <w:rPr>
          <w:rFonts w:ascii="Aptos" w:hAnsi="Aptos"/>
        </w:rPr>
      </w:pPr>
    </w:p>
    <w:p w14:paraId="1C04A27A" w14:textId="77777777" w:rsidR="00EE335A" w:rsidRPr="001F7185" w:rsidRDefault="00EE335A" w:rsidP="00C07512">
      <w:pPr>
        <w:pStyle w:val="Header"/>
        <w:tabs>
          <w:tab w:val="clear" w:pos="4513"/>
          <w:tab w:val="center" w:leader="dot" w:pos="8931"/>
        </w:tabs>
        <w:rPr>
          <w:rFonts w:ascii="Aptos" w:hAnsi="Aptos"/>
          <w:b/>
          <w:bCs/>
        </w:rPr>
      </w:pPr>
      <w:r w:rsidRPr="001F7185">
        <w:rPr>
          <w:rFonts w:ascii="Aptos" w:hAnsi="Aptos"/>
          <w:b/>
          <w:bCs/>
        </w:rPr>
        <w:t xml:space="preserve">NOMINATOR’S NAME AND </w:t>
      </w:r>
      <w:r w:rsidR="00C07512" w:rsidRPr="001F7185">
        <w:rPr>
          <w:rFonts w:ascii="Aptos" w:hAnsi="Aptos"/>
          <w:b/>
          <w:bCs/>
        </w:rPr>
        <w:t>EMAIL ADDRESS</w:t>
      </w:r>
      <w:r w:rsidRPr="001F7185">
        <w:rPr>
          <w:rFonts w:ascii="Aptos" w:hAnsi="Aptos"/>
          <w:b/>
          <w:bCs/>
        </w:rPr>
        <w:t xml:space="preserve">: </w:t>
      </w:r>
      <w:r w:rsidR="00C07512" w:rsidRPr="001F7185">
        <w:rPr>
          <w:rFonts w:ascii="Aptos" w:hAnsi="Aptos"/>
        </w:rPr>
        <w:tab/>
      </w:r>
    </w:p>
    <w:p w14:paraId="78D9F03E" w14:textId="77777777" w:rsidR="00EE335A" w:rsidRPr="001F7185" w:rsidRDefault="00EE335A" w:rsidP="00EE335A">
      <w:pPr>
        <w:pStyle w:val="Header"/>
        <w:rPr>
          <w:rFonts w:ascii="Aptos" w:hAnsi="Aptos"/>
        </w:rPr>
      </w:pPr>
    </w:p>
    <w:p w14:paraId="5BE27721" w14:textId="77777777" w:rsidR="00E32F03" w:rsidRPr="001F7185" w:rsidRDefault="006776A4" w:rsidP="00C07512">
      <w:pPr>
        <w:rPr>
          <w:rFonts w:ascii="Aptos" w:hAnsi="Aptos"/>
          <w:shd w:val="clear" w:color="auto" w:fill="FFFFFF"/>
        </w:rPr>
      </w:pPr>
      <w:r w:rsidRPr="001F7185">
        <w:rPr>
          <w:rFonts w:ascii="Aptos" w:hAnsi="Aptos"/>
          <w:shd w:val="clear" w:color="auto" w:fill="FFFFFF"/>
        </w:rPr>
        <w:t>The HERDSA NZ</w:t>
      </w:r>
      <w:r w:rsidR="00C07512" w:rsidRPr="001F7185">
        <w:rPr>
          <w:rFonts w:ascii="Aptos" w:hAnsi="Aptos"/>
          <w:shd w:val="clear" w:color="auto" w:fill="FFFFFF"/>
        </w:rPr>
        <w:t xml:space="preserve"> Branch</w:t>
      </w:r>
      <w:r w:rsidRPr="001F7185">
        <w:rPr>
          <w:rFonts w:ascii="Aptos" w:hAnsi="Aptos"/>
          <w:shd w:val="clear" w:color="auto" w:fill="FFFFFF"/>
        </w:rPr>
        <w:t xml:space="preserve"> committee invites you to nominate a</w:t>
      </w:r>
      <w:r w:rsidR="005531A0" w:rsidRPr="001F7185">
        <w:rPr>
          <w:rFonts w:ascii="Aptos" w:hAnsi="Aptos"/>
          <w:shd w:val="clear" w:color="auto" w:fill="FFFFFF"/>
        </w:rPr>
        <w:t xml:space="preserve">n </w:t>
      </w:r>
      <w:r w:rsidRPr="001F7185">
        <w:rPr>
          <w:rFonts w:ascii="Aptos" w:hAnsi="Aptos"/>
          <w:shd w:val="clear" w:color="auto" w:fill="FFFFFF"/>
        </w:rPr>
        <w:t>individual</w:t>
      </w:r>
      <w:r w:rsidR="005531A0" w:rsidRPr="001F7185">
        <w:rPr>
          <w:rFonts w:ascii="Aptos" w:hAnsi="Aptos"/>
          <w:shd w:val="clear" w:color="auto" w:fill="FFFFFF"/>
        </w:rPr>
        <w:t xml:space="preserve"> or a team that </w:t>
      </w:r>
      <w:r w:rsidRPr="001F7185">
        <w:rPr>
          <w:rFonts w:ascii="Aptos" w:hAnsi="Aptos"/>
          <w:shd w:val="clear" w:color="auto" w:fill="FFFFFF"/>
        </w:rPr>
        <w:t>has contributed outstandingly to tertiary education research in New Zealand.</w:t>
      </w:r>
      <w:r w:rsidR="00C10F9F" w:rsidRPr="001F7185">
        <w:rPr>
          <w:rFonts w:ascii="Aptos" w:hAnsi="Aptos"/>
          <w:shd w:val="clear" w:color="auto" w:fill="FFFFFF"/>
        </w:rPr>
        <w:t xml:space="preserve"> It is possible to self-nominate.</w:t>
      </w:r>
    </w:p>
    <w:p w14:paraId="1A010987" w14:textId="77777777" w:rsidR="00A42719" w:rsidRPr="001F7185" w:rsidRDefault="00A42719" w:rsidP="00C07512">
      <w:pPr>
        <w:rPr>
          <w:rFonts w:ascii="Aptos" w:hAnsi="Aptos"/>
        </w:rPr>
      </w:pPr>
      <w:r w:rsidRPr="001F7185">
        <w:rPr>
          <w:rFonts w:ascii="Aptos" w:hAnsi="Aptos"/>
        </w:rPr>
        <w:t>There are two parts to this nomination:</w:t>
      </w:r>
    </w:p>
    <w:p w14:paraId="34D74008" w14:textId="77777777" w:rsidR="00A42719" w:rsidRPr="001F7185" w:rsidRDefault="00A42719" w:rsidP="00C07512">
      <w:pPr>
        <w:pStyle w:val="ListParagraph"/>
        <w:numPr>
          <w:ilvl w:val="0"/>
          <w:numId w:val="2"/>
        </w:numPr>
        <w:rPr>
          <w:rFonts w:ascii="Aptos" w:hAnsi="Aptos"/>
          <w:lang w:val="en-NZ"/>
        </w:rPr>
      </w:pPr>
      <w:r w:rsidRPr="001F7185">
        <w:rPr>
          <w:rFonts w:ascii="Aptos" w:hAnsi="Aptos"/>
        </w:rPr>
        <w:t xml:space="preserve">Up to </w:t>
      </w:r>
      <w:r w:rsidR="00EE335A" w:rsidRPr="001F7185">
        <w:rPr>
          <w:rFonts w:ascii="Aptos" w:hAnsi="Aptos"/>
        </w:rPr>
        <w:t>3</w:t>
      </w:r>
      <w:r w:rsidRPr="001F7185">
        <w:rPr>
          <w:rFonts w:ascii="Aptos" w:hAnsi="Aptos"/>
        </w:rPr>
        <w:t>00 words explaining the significance of the individual’s or team’s contribution(s) to tertiary education research in New Zealand with supporting evidence.</w:t>
      </w:r>
    </w:p>
    <w:p w14:paraId="40C05164" w14:textId="77777777" w:rsidR="00A42719" w:rsidRPr="001F7185" w:rsidRDefault="00A42719" w:rsidP="00C07512">
      <w:pPr>
        <w:pStyle w:val="ListParagraph"/>
        <w:ind w:left="360"/>
        <w:rPr>
          <w:rFonts w:ascii="Aptos" w:hAnsi="Aptos"/>
          <w:lang w:val="en-NZ"/>
        </w:rPr>
      </w:pPr>
    </w:p>
    <w:p w14:paraId="2CFF450B" w14:textId="77777777" w:rsidR="00C07512" w:rsidRDefault="00C07512" w:rsidP="00C07512">
      <w:pPr>
        <w:pStyle w:val="ListParagraph"/>
        <w:ind w:left="360"/>
        <w:rPr>
          <w:rFonts w:ascii="Aptos" w:hAnsi="Aptos"/>
          <w:lang w:val="en-NZ"/>
        </w:rPr>
      </w:pPr>
    </w:p>
    <w:p w14:paraId="5808770F" w14:textId="77777777" w:rsidR="00A6162F" w:rsidRPr="001F7185" w:rsidRDefault="00A6162F" w:rsidP="00C07512">
      <w:pPr>
        <w:pStyle w:val="ListParagraph"/>
        <w:ind w:left="360"/>
        <w:rPr>
          <w:rFonts w:ascii="Aptos" w:hAnsi="Aptos"/>
          <w:lang w:val="en-NZ"/>
        </w:rPr>
      </w:pPr>
    </w:p>
    <w:p w14:paraId="57CC5FE7" w14:textId="77777777" w:rsidR="00C07512" w:rsidRPr="001F7185" w:rsidRDefault="00C07512" w:rsidP="00C07512">
      <w:pPr>
        <w:pStyle w:val="ListParagraph"/>
        <w:ind w:left="360"/>
        <w:rPr>
          <w:rFonts w:ascii="Aptos" w:hAnsi="Aptos"/>
          <w:lang w:val="en-NZ"/>
        </w:rPr>
      </w:pPr>
    </w:p>
    <w:p w14:paraId="5687F882" w14:textId="77777777" w:rsidR="00A42719" w:rsidRPr="001F7185" w:rsidRDefault="00A42719" w:rsidP="00C07512">
      <w:pPr>
        <w:pStyle w:val="ListParagraph"/>
        <w:numPr>
          <w:ilvl w:val="0"/>
          <w:numId w:val="2"/>
        </w:numPr>
        <w:rPr>
          <w:rFonts w:ascii="Aptos" w:hAnsi="Aptos"/>
          <w:shd w:val="clear" w:color="auto" w:fill="FFFFFF"/>
          <w:lang w:val="en-NZ"/>
        </w:rPr>
      </w:pPr>
      <w:r w:rsidRPr="001F7185">
        <w:rPr>
          <w:rFonts w:ascii="Aptos" w:hAnsi="Aptos"/>
          <w:shd w:val="clear" w:color="auto" w:fill="FFFFFF"/>
          <w:lang w:val="en-NZ"/>
        </w:rPr>
        <w:t>Please provide evidence for the nominee’s contributions in the table below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49"/>
        <w:gridCol w:w="4493"/>
      </w:tblGrid>
      <w:tr w:rsidR="006D3ADE" w:rsidRPr="001F7185" w14:paraId="25B14B4F" w14:textId="77777777" w:rsidTr="00C07512">
        <w:tc>
          <w:tcPr>
            <w:tcW w:w="2436" w:type="pct"/>
          </w:tcPr>
          <w:p w14:paraId="39557A07" w14:textId="77777777" w:rsidR="006D3ADE" w:rsidRPr="001F7185" w:rsidRDefault="006D3ADE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</w:p>
        </w:tc>
        <w:tc>
          <w:tcPr>
            <w:tcW w:w="2564" w:type="pct"/>
          </w:tcPr>
          <w:p w14:paraId="1F37407A" w14:textId="77777777" w:rsidR="006D3ADE" w:rsidRPr="001F7185" w:rsidRDefault="006D3ADE" w:rsidP="00C07512">
            <w:pPr>
              <w:spacing w:after="0" w:line="252" w:lineRule="auto"/>
              <w:rPr>
                <w:rFonts w:ascii="Aptos" w:hAnsi="Aptos"/>
                <w:b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b/>
                <w:color w:val="404040"/>
                <w:shd w:val="clear" w:color="auto" w:fill="FFFFFF"/>
              </w:rPr>
              <w:t>EVIDENCE</w:t>
            </w:r>
          </w:p>
        </w:tc>
      </w:tr>
      <w:tr w:rsidR="00994258" w:rsidRPr="001F7185" w14:paraId="5DFF4FDF" w14:textId="77777777" w:rsidTr="00C07512">
        <w:trPr>
          <w:trHeight w:val="1708"/>
        </w:trPr>
        <w:tc>
          <w:tcPr>
            <w:tcW w:w="2436" w:type="pct"/>
          </w:tcPr>
          <w:p w14:paraId="1DA2D803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b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b/>
                <w:color w:val="404040"/>
                <w:shd w:val="clear" w:color="auto" w:fill="FFFFFF"/>
              </w:rPr>
              <w:t>RESEARCH</w:t>
            </w:r>
          </w:p>
          <w:p w14:paraId="0B45BB6B" w14:textId="77777777" w:rsidR="008A7172" w:rsidRPr="001F7185" w:rsidRDefault="008A7172" w:rsidP="00C07512">
            <w:pPr>
              <w:spacing w:after="0" w:line="252" w:lineRule="auto"/>
              <w:rPr>
                <w:rFonts w:ascii="Aptos" w:hAnsi="Aptos"/>
                <w:bCs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bCs/>
                <w:color w:val="404040"/>
                <w:shd w:val="clear" w:color="auto" w:fill="FFFFFF"/>
              </w:rPr>
              <w:t>Evidence of outstanding contributions may include</w:t>
            </w:r>
          </w:p>
          <w:p w14:paraId="0D33A090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shd w:val="clear" w:color="auto" w:fill="FFFFFF"/>
              </w:rPr>
            </w:pPr>
            <w:r w:rsidRPr="001F7185">
              <w:rPr>
                <w:rFonts w:ascii="Aptos" w:hAnsi="Aptos"/>
                <w:shd w:val="clear" w:color="auto" w:fill="FFFFFF"/>
              </w:rPr>
              <w:t>Regular/sustained publications</w:t>
            </w:r>
          </w:p>
          <w:p w14:paraId="10A359A1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shd w:val="clear" w:color="auto" w:fill="FFFFFF"/>
              </w:rPr>
            </w:pPr>
            <w:r w:rsidRPr="001F7185">
              <w:rPr>
                <w:rFonts w:ascii="Aptos" w:hAnsi="Aptos"/>
                <w:shd w:val="clear" w:color="auto" w:fill="FFFFFF"/>
              </w:rPr>
              <w:t>Doing research with impact – in which journal publishing; citations</w:t>
            </w:r>
          </w:p>
          <w:p w14:paraId="65B23A7F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shd w:val="clear" w:color="auto" w:fill="FFFFFF"/>
              </w:rPr>
            </w:pPr>
            <w:r w:rsidRPr="001F7185">
              <w:rPr>
                <w:rFonts w:ascii="Aptos" w:hAnsi="Aptos"/>
                <w:shd w:val="clear" w:color="auto" w:fill="FFFFFF"/>
              </w:rPr>
              <w:t>Grants</w:t>
            </w:r>
          </w:p>
          <w:p w14:paraId="017AFF25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b/>
                <w:color w:val="404040"/>
                <w:shd w:val="clear" w:color="auto" w:fill="FFFFFF"/>
              </w:rPr>
            </w:pPr>
          </w:p>
        </w:tc>
        <w:tc>
          <w:tcPr>
            <w:tcW w:w="2564" w:type="pct"/>
          </w:tcPr>
          <w:p w14:paraId="669ADC38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b/>
                <w:color w:val="404040"/>
                <w:shd w:val="clear" w:color="auto" w:fill="FFFFFF"/>
              </w:rPr>
            </w:pPr>
          </w:p>
        </w:tc>
      </w:tr>
      <w:tr w:rsidR="00994258" w:rsidRPr="001F7185" w14:paraId="74DA7B6E" w14:textId="77777777" w:rsidTr="00C07512">
        <w:trPr>
          <w:trHeight w:val="3122"/>
        </w:trPr>
        <w:tc>
          <w:tcPr>
            <w:tcW w:w="2436" w:type="pct"/>
          </w:tcPr>
          <w:p w14:paraId="26A80929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b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b/>
                <w:color w:val="404040"/>
                <w:shd w:val="clear" w:color="auto" w:fill="FFFFFF"/>
              </w:rPr>
              <w:t>SERVICE</w:t>
            </w:r>
          </w:p>
          <w:p w14:paraId="177439FF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(at international/national/institutional) levels</w:t>
            </w:r>
          </w:p>
          <w:p w14:paraId="60E1A5C8" w14:textId="77777777" w:rsidR="008A7172" w:rsidRPr="001F7185" w:rsidRDefault="008A7172" w:rsidP="00C07512">
            <w:pPr>
              <w:spacing w:after="0" w:line="252" w:lineRule="auto"/>
              <w:rPr>
                <w:rFonts w:ascii="Aptos" w:hAnsi="Aptos"/>
                <w:bCs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bCs/>
                <w:color w:val="404040"/>
                <w:shd w:val="clear" w:color="auto" w:fill="FFFFFF"/>
              </w:rPr>
              <w:t>Evidence of outstanding contributions may include</w:t>
            </w:r>
          </w:p>
          <w:p w14:paraId="4BA1C1B2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(International/National/Institutional) Conference chairing</w:t>
            </w:r>
          </w:p>
          <w:p w14:paraId="1790B3EA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Editorship – Research service</w:t>
            </w:r>
          </w:p>
          <w:p w14:paraId="2552E137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Committee memberships</w:t>
            </w:r>
          </w:p>
          <w:p w14:paraId="7796C036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Leadership (e.g., in organisation; on committees; mentoring of staff in higher ed; Supporting research with impact</w:t>
            </w:r>
          </w:p>
          <w:p w14:paraId="6D58D186" w14:textId="77777777" w:rsidR="00994258" w:rsidRPr="001F7185" w:rsidRDefault="00994258" w:rsidP="00C07512">
            <w:pPr>
              <w:pStyle w:val="ListParagraph"/>
              <w:numPr>
                <w:ilvl w:val="0"/>
                <w:numId w:val="1"/>
              </w:num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</w:rPr>
              <w:t>Sustained service</w:t>
            </w:r>
          </w:p>
          <w:p w14:paraId="036AEFE7" w14:textId="77777777" w:rsidR="00B54D3D" w:rsidRPr="001F7185" w:rsidRDefault="00B54D3D" w:rsidP="00C07512">
            <w:pPr>
              <w:pStyle w:val="ListParagraph"/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</w:p>
        </w:tc>
        <w:tc>
          <w:tcPr>
            <w:tcW w:w="2564" w:type="pct"/>
          </w:tcPr>
          <w:p w14:paraId="38822BE3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</w:p>
        </w:tc>
      </w:tr>
      <w:tr w:rsidR="006D3ADE" w:rsidRPr="001F7185" w14:paraId="58733EEA" w14:textId="77777777" w:rsidTr="00C07512">
        <w:tc>
          <w:tcPr>
            <w:tcW w:w="2436" w:type="pct"/>
          </w:tcPr>
          <w:p w14:paraId="7CBE0E3D" w14:textId="77777777" w:rsidR="00994258" w:rsidRPr="001F7185" w:rsidRDefault="00994258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  <w:lang w:val="en-NZ"/>
              </w:rPr>
            </w:pPr>
            <w:r w:rsidRPr="001F7185">
              <w:rPr>
                <w:rFonts w:ascii="Aptos" w:hAnsi="Aptos"/>
                <w:b/>
                <w:color w:val="404040"/>
                <w:shd w:val="clear" w:color="auto" w:fill="FFFFFF"/>
                <w:lang w:val="en-NZ"/>
              </w:rPr>
              <w:t>RECOGNITION</w:t>
            </w:r>
            <w:r w:rsidR="006D3ADE" w:rsidRPr="001F7185">
              <w:rPr>
                <w:rFonts w:ascii="Aptos" w:hAnsi="Aptos"/>
                <w:color w:val="404040"/>
                <w:shd w:val="clear" w:color="auto" w:fill="FFFFFF"/>
                <w:lang w:val="en-NZ"/>
              </w:rPr>
              <w:t xml:space="preserve"> </w:t>
            </w:r>
          </w:p>
          <w:p w14:paraId="22352DED" w14:textId="77777777" w:rsidR="006D3ADE" w:rsidRPr="001F7185" w:rsidRDefault="00994258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  <w:lang w:val="en-NZ"/>
              </w:rPr>
            </w:pPr>
            <w:r w:rsidRPr="001F7185">
              <w:rPr>
                <w:rFonts w:ascii="Aptos" w:hAnsi="Aptos"/>
                <w:color w:val="404040"/>
                <w:shd w:val="clear" w:color="auto" w:fill="FFFFFF"/>
                <w:lang w:val="en-NZ"/>
              </w:rPr>
              <w:t xml:space="preserve">e.g., </w:t>
            </w:r>
            <w:r w:rsidR="006D3ADE" w:rsidRPr="001F7185">
              <w:rPr>
                <w:rFonts w:ascii="Aptos" w:hAnsi="Aptos"/>
                <w:color w:val="404040"/>
                <w:shd w:val="clear" w:color="auto" w:fill="FFFFFF"/>
                <w:lang w:val="en-NZ"/>
              </w:rPr>
              <w:t>for service</w:t>
            </w:r>
            <w:r w:rsidRPr="001F7185">
              <w:rPr>
                <w:rFonts w:ascii="Aptos" w:hAnsi="Aptos"/>
                <w:color w:val="404040"/>
                <w:shd w:val="clear" w:color="auto" w:fill="FFFFFF"/>
                <w:lang w:val="en-NZ"/>
              </w:rPr>
              <w:t>,</w:t>
            </w:r>
            <w:r w:rsidR="006D3ADE" w:rsidRPr="001F7185">
              <w:rPr>
                <w:rFonts w:ascii="Aptos" w:hAnsi="Aptos"/>
                <w:color w:val="404040"/>
                <w:shd w:val="clear" w:color="auto" w:fill="FFFFFF"/>
                <w:lang w:val="en-NZ"/>
              </w:rPr>
              <w:t xml:space="preserve"> awards, etc.</w:t>
            </w:r>
          </w:p>
        </w:tc>
        <w:tc>
          <w:tcPr>
            <w:tcW w:w="2564" w:type="pct"/>
          </w:tcPr>
          <w:p w14:paraId="6D2FA8FF" w14:textId="77777777" w:rsidR="006D3ADE" w:rsidRPr="001F7185" w:rsidRDefault="006D3ADE" w:rsidP="00C07512">
            <w:pPr>
              <w:spacing w:after="0" w:line="252" w:lineRule="auto"/>
              <w:rPr>
                <w:rFonts w:ascii="Aptos" w:hAnsi="Aptos"/>
                <w:color w:val="404040"/>
                <w:shd w:val="clear" w:color="auto" w:fill="FFFFFF"/>
              </w:rPr>
            </w:pPr>
          </w:p>
        </w:tc>
      </w:tr>
    </w:tbl>
    <w:p w14:paraId="58416FA6" w14:textId="77777777" w:rsidR="006776A4" w:rsidRPr="001F7185" w:rsidRDefault="006776A4" w:rsidP="00B949D6">
      <w:pPr>
        <w:rPr>
          <w:rFonts w:ascii="Aptos" w:hAnsi="Aptos"/>
        </w:rPr>
      </w:pPr>
    </w:p>
    <w:p w14:paraId="61650892" w14:textId="77777777" w:rsidR="00574482" w:rsidRPr="001F7185" w:rsidRDefault="00EE335A" w:rsidP="00EE335A">
      <w:pPr>
        <w:pStyle w:val="Footer"/>
        <w:rPr>
          <w:rFonts w:ascii="Aptos" w:hAnsi="Aptos"/>
        </w:rPr>
      </w:pPr>
      <w:r w:rsidRPr="001F7185">
        <w:rPr>
          <w:rFonts w:ascii="Aptos" w:hAnsi="Aptos"/>
        </w:rPr>
        <w:t>P</w:t>
      </w:r>
      <w:r w:rsidR="00A6162F">
        <w:rPr>
          <w:rFonts w:ascii="Aptos" w:hAnsi="Aptos"/>
        </w:rPr>
        <w:t xml:space="preserve">lease email the completed nomination to </w:t>
      </w:r>
      <w:hyperlink r:id="rId8" w:history="1">
        <w:r w:rsidR="00A6162F" w:rsidRPr="00A6162F">
          <w:rPr>
            <w:rStyle w:val="Hyperlink"/>
            <w:rFonts w:ascii="Aptos" w:hAnsi="Aptos"/>
          </w:rPr>
          <w:t>herdsanz@gmail.com</w:t>
        </w:r>
      </w:hyperlink>
      <w:r w:rsidR="00A6162F">
        <w:rPr>
          <w:rFonts w:ascii="Aptos" w:hAnsi="Aptos"/>
        </w:rPr>
        <w:t xml:space="preserve"> </w:t>
      </w:r>
    </w:p>
    <w:sectPr w:rsidR="00574482" w:rsidRPr="001F7185" w:rsidSect="00C07512">
      <w:headerReference w:type="default" r:id="rId9"/>
      <w:pgSz w:w="11906" w:h="16838" w:code="9"/>
      <w:pgMar w:top="1440" w:right="1440" w:bottom="1440" w:left="1440" w:header="709" w:footer="5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8372E" w14:textId="77777777" w:rsidR="000842F2" w:rsidRDefault="000842F2" w:rsidP="006D3ADE">
      <w:pPr>
        <w:spacing w:after="0" w:line="240" w:lineRule="auto"/>
      </w:pPr>
      <w:r>
        <w:separator/>
      </w:r>
    </w:p>
  </w:endnote>
  <w:endnote w:type="continuationSeparator" w:id="0">
    <w:p w14:paraId="55889198" w14:textId="77777777" w:rsidR="000842F2" w:rsidRDefault="000842F2" w:rsidP="006D3ADE">
      <w:pPr>
        <w:spacing w:after="0" w:line="240" w:lineRule="auto"/>
      </w:pPr>
      <w:r>
        <w:continuationSeparator/>
      </w:r>
    </w:p>
  </w:endnote>
  <w:endnote w:type="continuationNotice" w:id="1">
    <w:p w14:paraId="6B726404" w14:textId="77777777" w:rsidR="000842F2" w:rsidRDefault="000842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EB737" w14:textId="77777777" w:rsidR="000842F2" w:rsidRDefault="000842F2" w:rsidP="006D3ADE">
      <w:pPr>
        <w:spacing w:after="0" w:line="240" w:lineRule="auto"/>
      </w:pPr>
      <w:r>
        <w:separator/>
      </w:r>
    </w:p>
  </w:footnote>
  <w:footnote w:type="continuationSeparator" w:id="0">
    <w:p w14:paraId="3B09001A" w14:textId="77777777" w:rsidR="000842F2" w:rsidRDefault="000842F2" w:rsidP="006D3ADE">
      <w:pPr>
        <w:spacing w:after="0" w:line="240" w:lineRule="auto"/>
      </w:pPr>
      <w:r>
        <w:continuationSeparator/>
      </w:r>
    </w:p>
  </w:footnote>
  <w:footnote w:type="continuationNotice" w:id="1">
    <w:p w14:paraId="6B19AAE1" w14:textId="77777777" w:rsidR="000842F2" w:rsidRDefault="000842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218F8" w14:textId="77777777" w:rsidR="00512BE4" w:rsidRPr="00512BE4" w:rsidRDefault="00C07512" w:rsidP="00C07512">
    <w:r>
      <w:rPr>
        <w:noProof/>
      </w:rPr>
      <w:pict w14:anchorId="5AC095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1025" type="#_x0000_t75" style="position:absolute;margin-left:283.9pt;margin-top:-22.45pt;width:167.4pt;height:37.2pt;z-index:251658240;visibility:visible">
          <v:imagedata r:id="rId1" o:title=""/>
        </v:shape>
      </w:pict>
    </w:r>
    <w:r w:rsidR="00A07009">
      <w:rPr>
        <w:noProof/>
      </w:rPr>
      <w:pict w14:anchorId="29361C10">
        <v:shape id="Picture 4" o:spid="_x0000_s1026" type="#_x0000_t75" style="position:absolute;margin-left:-3.7pt;margin-top:-19.65pt;width:165.85pt;height:34.4pt;z-index:251657216;visibility:visible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F4456"/>
    <w:multiLevelType w:val="hybridMultilevel"/>
    <w:tmpl w:val="82B032B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2B1D90"/>
    <w:multiLevelType w:val="hybridMultilevel"/>
    <w:tmpl w:val="8146CE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686111">
    <w:abstractNumId w:val="1"/>
  </w:num>
  <w:num w:numId="2" w16cid:durableId="1846357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TEyNjE2MrU0trBQ0lEKTi0uzszPAykwrQUA++kf1ywAAAA="/>
  </w:docVars>
  <w:rsids>
    <w:rsidRoot w:val="006776A4"/>
    <w:rsid w:val="00037FDD"/>
    <w:rsid w:val="0008183C"/>
    <w:rsid w:val="000842F2"/>
    <w:rsid w:val="00087053"/>
    <w:rsid w:val="000B5DCD"/>
    <w:rsid w:val="000E3600"/>
    <w:rsid w:val="00124E2D"/>
    <w:rsid w:val="00192656"/>
    <w:rsid w:val="001F57C8"/>
    <w:rsid w:val="001F7185"/>
    <w:rsid w:val="002817DB"/>
    <w:rsid w:val="002935A6"/>
    <w:rsid w:val="00296A14"/>
    <w:rsid w:val="002C4254"/>
    <w:rsid w:val="00314406"/>
    <w:rsid w:val="00377C8E"/>
    <w:rsid w:val="003929E8"/>
    <w:rsid w:val="003C3028"/>
    <w:rsid w:val="004A7E35"/>
    <w:rsid w:val="004F42FD"/>
    <w:rsid w:val="00512BE4"/>
    <w:rsid w:val="00524EE7"/>
    <w:rsid w:val="00530631"/>
    <w:rsid w:val="005531A0"/>
    <w:rsid w:val="00557B52"/>
    <w:rsid w:val="0056096A"/>
    <w:rsid w:val="005726FE"/>
    <w:rsid w:val="005729B2"/>
    <w:rsid w:val="00574482"/>
    <w:rsid w:val="005D1E72"/>
    <w:rsid w:val="006252C8"/>
    <w:rsid w:val="00670F97"/>
    <w:rsid w:val="006776A4"/>
    <w:rsid w:val="006A0451"/>
    <w:rsid w:val="006A567D"/>
    <w:rsid w:val="006D3ADE"/>
    <w:rsid w:val="007675F8"/>
    <w:rsid w:val="007A1F22"/>
    <w:rsid w:val="007A70AE"/>
    <w:rsid w:val="007F1E3A"/>
    <w:rsid w:val="00817A0B"/>
    <w:rsid w:val="008A7172"/>
    <w:rsid w:val="0093184D"/>
    <w:rsid w:val="0093240B"/>
    <w:rsid w:val="009853DF"/>
    <w:rsid w:val="00994258"/>
    <w:rsid w:val="009B5D04"/>
    <w:rsid w:val="009E0B42"/>
    <w:rsid w:val="009E7D54"/>
    <w:rsid w:val="009F2DC0"/>
    <w:rsid w:val="009F6F2F"/>
    <w:rsid w:val="00A01324"/>
    <w:rsid w:val="00A07009"/>
    <w:rsid w:val="00A17C42"/>
    <w:rsid w:val="00A31FDD"/>
    <w:rsid w:val="00A42719"/>
    <w:rsid w:val="00A6162F"/>
    <w:rsid w:val="00B248CD"/>
    <w:rsid w:val="00B54D3D"/>
    <w:rsid w:val="00B57C65"/>
    <w:rsid w:val="00B66C40"/>
    <w:rsid w:val="00B949D6"/>
    <w:rsid w:val="00BA0F5E"/>
    <w:rsid w:val="00BB5462"/>
    <w:rsid w:val="00C07512"/>
    <w:rsid w:val="00C10F9F"/>
    <w:rsid w:val="00C3062A"/>
    <w:rsid w:val="00C57B1E"/>
    <w:rsid w:val="00C7237A"/>
    <w:rsid w:val="00CC1EA0"/>
    <w:rsid w:val="00CC2BBF"/>
    <w:rsid w:val="00CE1DD3"/>
    <w:rsid w:val="00D5776F"/>
    <w:rsid w:val="00D65E6B"/>
    <w:rsid w:val="00DC6889"/>
    <w:rsid w:val="00DF601D"/>
    <w:rsid w:val="00E32F03"/>
    <w:rsid w:val="00E777CB"/>
    <w:rsid w:val="00E8133C"/>
    <w:rsid w:val="00E91063"/>
    <w:rsid w:val="00EC0259"/>
    <w:rsid w:val="00ED389B"/>
    <w:rsid w:val="00EE335A"/>
    <w:rsid w:val="00F22564"/>
    <w:rsid w:val="00F4672D"/>
    <w:rsid w:val="00F8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F8656F"/>
  <w15:chartTrackingRefBased/>
  <w15:docId w15:val="{F003A694-BA6E-457B-9958-C20055D82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E6B"/>
    <w:pPr>
      <w:ind w:left="720"/>
      <w:contextualSpacing/>
    </w:pPr>
  </w:style>
  <w:style w:type="table" w:styleId="TableGrid">
    <w:name w:val="Table Grid"/>
    <w:basedOn w:val="TableNormal"/>
    <w:uiPriority w:val="39"/>
    <w:rsid w:val="00524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5776F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6D3AD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D3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6D3ADE"/>
    <w:rPr>
      <w:lang w:val="en-GB"/>
    </w:rPr>
  </w:style>
  <w:style w:type="character" w:styleId="UnresolvedMention">
    <w:name w:val="Unresolved Mention"/>
    <w:uiPriority w:val="99"/>
    <w:semiHidden/>
    <w:unhideWhenUsed/>
    <w:rsid w:val="00512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00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rdsanz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570A0-ADCE-4D76-884C-ED76BD508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Links>
    <vt:vector size="6" baseType="variant">
      <vt:variant>
        <vt:i4>6291545</vt:i4>
      </vt:variant>
      <vt:variant>
        <vt:i4>0</vt:i4>
      </vt:variant>
      <vt:variant>
        <vt:i4>0</vt:i4>
      </vt:variant>
      <vt:variant>
        <vt:i4>5</vt:i4>
      </vt:variant>
      <vt:variant>
        <vt:lpwstr>mailto:herdsanz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Tsai</dc:creator>
  <cp:keywords/>
  <dc:description/>
  <cp:lastModifiedBy>Angela Tsai</cp:lastModifiedBy>
  <cp:revision>2</cp:revision>
  <dcterms:created xsi:type="dcterms:W3CDTF">2026-06-08T21:47:00Z</dcterms:created>
  <dcterms:modified xsi:type="dcterms:W3CDTF">2026-06-0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29dbe138d9f9840f48aafadd190b495636d84cd56dcb527f4552a02c92afe1</vt:lpwstr>
  </property>
</Properties>
</file>